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95C40D" w14:textId="77777777" w:rsidR="00A97920" w:rsidRPr="00923D10" w:rsidRDefault="001A3FD1" w:rsidP="001A3FD1">
      <w:pPr>
        <w:pStyle w:val="Body"/>
        <w:spacing w:after="0"/>
        <w:rPr>
          <w:color w:val="auto"/>
          <w:u w:color="1F497D"/>
          <w:lang w:val="en-GB"/>
        </w:rPr>
      </w:pPr>
      <w:r w:rsidRPr="00923D10">
        <w:rPr>
          <w:b/>
          <w:bCs/>
          <w:color w:val="auto"/>
          <w:u w:color="1F497D"/>
          <w:lang w:val="en-GB"/>
        </w:rPr>
        <w:t>Table 2.</w:t>
      </w:r>
      <w:r w:rsidRPr="00923D10">
        <w:rPr>
          <w:color w:val="auto"/>
          <w:u w:color="1F497D"/>
          <w:lang w:val="en-GB"/>
        </w:rPr>
        <w:t xml:space="preserve"> </w:t>
      </w:r>
    </w:p>
    <w:p w14:paraId="16C6DA74" w14:textId="0622ED55" w:rsidR="001A3FD1" w:rsidRDefault="009D047C">
      <w:pPr>
        <w:pStyle w:val="Body"/>
        <w:spacing w:after="0"/>
        <w:rPr>
          <w:color w:val="auto"/>
          <w:u w:color="1F497D"/>
          <w:lang w:val="en-GB"/>
        </w:rPr>
      </w:pPr>
      <w:r w:rsidRPr="00923D10">
        <w:rPr>
          <w:color w:val="auto"/>
          <w:u w:color="1F497D"/>
          <w:lang w:val="en-GB"/>
        </w:rPr>
        <w:t>Ant</w:t>
      </w:r>
      <w:r w:rsidR="000712E1" w:rsidRPr="00923D10">
        <w:rPr>
          <w:color w:val="auto"/>
          <w:u w:color="1F497D"/>
          <w:lang w:val="en-GB"/>
        </w:rPr>
        <w:t>hropometric parameters and spinal values of the thoracic and lumbar curvatures, sacral tilt and trunk inclination</w:t>
      </w:r>
      <w:r w:rsidR="00BE1EB5" w:rsidRPr="00923D10">
        <w:rPr>
          <w:color w:val="auto"/>
          <w:u w:color="1F497D"/>
          <w:lang w:val="en-GB"/>
        </w:rPr>
        <w:t xml:space="preserve"> in degrees (°)</w:t>
      </w:r>
      <w:r w:rsidR="006E1AAB">
        <w:rPr>
          <w:color w:val="auto"/>
          <w:u w:color="1F497D"/>
          <w:lang w:val="en-GB"/>
        </w:rPr>
        <w:t>.</w:t>
      </w:r>
    </w:p>
    <w:p w14:paraId="0C164AB8" w14:textId="77777777" w:rsidR="00016C7A" w:rsidRPr="006E1AAB" w:rsidRDefault="00016C7A">
      <w:pPr>
        <w:pStyle w:val="Body"/>
        <w:spacing w:after="0"/>
        <w:rPr>
          <w:color w:val="auto"/>
          <w:u w:color="1F497D"/>
          <w:lang w:val="en-GB"/>
        </w:rPr>
      </w:pPr>
      <w:bookmarkStart w:id="0" w:name="_GoBack"/>
      <w:bookmarkEnd w:id="0"/>
    </w:p>
    <w:tbl>
      <w:tblPr>
        <w:tblW w:w="936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510"/>
        <w:gridCol w:w="482"/>
        <w:gridCol w:w="709"/>
        <w:gridCol w:w="452"/>
        <w:gridCol w:w="452"/>
        <w:gridCol w:w="453"/>
        <w:gridCol w:w="344"/>
        <w:gridCol w:w="560"/>
        <w:gridCol w:w="453"/>
        <w:gridCol w:w="452"/>
        <w:gridCol w:w="377"/>
        <w:gridCol w:w="528"/>
        <w:gridCol w:w="452"/>
        <w:gridCol w:w="453"/>
        <w:gridCol w:w="410"/>
        <w:gridCol w:w="494"/>
        <w:gridCol w:w="453"/>
        <w:gridCol w:w="452"/>
        <w:gridCol w:w="453"/>
      </w:tblGrid>
      <w:tr w:rsidR="00923D10" w:rsidRPr="00923D10" w14:paraId="62292A99" w14:textId="3DF2EB05" w:rsidTr="00F00B02">
        <w:trPr>
          <w:trHeight w:val="300"/>
        </w:trPr>
        <w:tc>
          <w:tcPr>
            <w:tcW w:w="2127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</w:tcPr>
          <w:p w14:paraId="5A5AA2EC" w14:textId="77777777" w:rsidR="00A50CD8" w:rsidRPr="00923D10" w:rsidRDefault="00A50CD8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1701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5DE915FC" w14:textId="4EC78382" w:rsidR="00A50CD8" w:rsidRPr="00923D10" w:rsidRDefault="00A50CD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Standing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 xml:space="preserve"> posture</w:t>
            </w:r>
          </w:p>
        </w:tc>
        <w:tc>
          <w:tcPr>
            <w:tcW w:w="1842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D09B575" w14:textId="51A855FA" w:rsidR="00A50CD8" w:rsidRPr="00923D10" w:rsidRDefault="004951B0" w:rsidP="00305AE3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Matthiass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 xml:space="preserve"> test without </w:t>
            </w:r>
            <w:r w:rsidR="00E56C21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 xml:space="preserve">an additional 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load</w:t>
            </w:r>
          </w:p>
        </w:tc>
        <w:tc>
          <w:tcPr>
            <w:tcW w:w="1843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1CB17A" w14:textId="6B79C3F6" w:rsidR="00A50CD8" w:rsidRPr="00923D10" w:rsidRDefault="004951B0" w:rsidP="00305AE3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Matthiass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 xml:space="preserve"> test with 2kg in pre lumbar fatigue</w:t>
            </w:r>
          </w:p>
        </w:tc>
        <w:tc>
          <w:tcPr>
            <w:tcW w:w="1852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B2EFBE1" w14:textId="239FC4D4" w:rsidR="00A50CD8" w:rsidRPr="00923D10" w:rsidRDefault="004951B0" w:rsidP="00305AE3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Matthiass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 xml:space="preserve"> test with 2kg in post lumbar fatigue</w:t>
            </w:r>
          </w:p>
        </w:tc>
      </w:tr>
      <w:tr w:rsidR="00923D10" w:rsidRPr="00923D10" w14:paraId="7642A2CA" w14:textId="77777777" w:rsidTr="00923D10">
        <w:trPr>
          <w:trHeight w:val="300"/>
        </w:trPr>
        <w:tc>
          <w:tcPr>
            <w:tcW w:w="42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C959C8" w14:textId="3084C761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n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8620C1" w14:textId="5EBE811D" w:rsidR="00305AE3" w:rsidRPr="00923D10" w:rsidRDefault="00923D10" w:rsidP="00305AE3">
            <w:pPr>
              <w:jc w:val="center"/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 xml:space="preserve">height 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>(cm)</w:t>
            </w:r>
          </w:p>
        </w:tc>
        <w:tc>
          <w:tcPr>
            <w:tcW w:w="4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CA35074" w14:textId="1CC74F25" w:rsidR="00305AE3" w:rsidRPr="00923D10" w:rsidRDefault="00923D10" w:rsidP="00305AE3">
            <w:pPr>
              <w:jc w:val="center"/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</w:pPr>
            <w:r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>w</w:t>
            </w:r>
            <w:r w:rsidR="00305AE3" w:rsidRPr="00923D10"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>eight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 xml:space="preserve"> (kg)</w:t>
            </w:r>
          </w:p>
        </w:tc>
        <w:tc>
          <w:tcPr>
            <w:tcW w:w="7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52186D" w14:textId="3B6CEDE6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>age</w:t>
            </w:r>
            <w:r w:rsidR="00FE2176" w:rsidRPr="00923D10">
              <w:rPr>
                <w:rFonts w:ascii="Calibri" w:eastAsia="Calibri" w:hAnsi="Calibri" w:cs="Calibri"/>
                <w:b/>
                <w:bCs/>
                <w:sz w:val="13"/>
                <w:szCs w:val="13"/>
                <w:u w:color="1F497D"/>
                <w:bdr w:val="nil"/>
                <w:lang w:val="en-GB" w:eastAsia="en-GB"/>
              </w:rPr>
              <w:t xml:space="preserve"> (years)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88006D6" w14:textId="4D66FD1C" w:rsidR="00BB6548" w:rsidRPr="00923D10" w:rsidRDefault="00305AE3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K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92EF53" w14:textId="45413D10" w:rsidR="00305AE3" w:rsidRPr="00923D10" w:rsidRDefault="00BB654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LL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F403BD" w14:textId="1059E1B0" w:rsidR="00305AE3" w:rsidRPr="00923D10" w:rsidRDefault="00BB654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ST</w:t>
            </w:r>
          </w:p>
        </w:tc>
        <w:tc>
          <w:tcPr>
            <w:tcW w:w="34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405989" w14:textId="1D69F7D9" w:rsidR="00305AE3" w:rsidRPr="00923D10" w:rsidRDefault="00BB654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I</w:t>
            </w:r>
          </w:p>
        </w:tc>
        <w:tc>
          <w:tcPr>
            <w:tcW w:w="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B78828" w14:textId="312F73BA" w:rsidR="00305AE3" w:rsidRPr="00923D10" w:rsidRDefault="00BB654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K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EF2087" w14:textId="23596186" w:rsidR="00305AE3" w:rsidRPr="00923D10" w:rsidRDefault="00A50CD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LL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BFB0A6" w14:textId="31A4F043" w:rsidR="00305AE3" w:rsidRPr="00923D10" w:rsidRDefault="00A50CD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ST</w:t>
            </w:r>
          </w:p>
        </w:tc>
        <w:tc>
          <w:tcPr>
            <w:tcW w:w="3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E8AB1E" w14:textId="49B1F59D" w:rsidR="00305AE3" w:rsidRPr="00923D10" w:rsidRDefault="00A50CD8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I</w:t>
            </w:r>
          </w:p>
        </w:tc>
        <w:tc>
          <w:tcPr>
            <w:tcW w:w="5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F97D6E" w14:textId="3BFC169B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K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4DD581" w14:textId="71D5AD38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LL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0488F6" w14:textId="2C6294EE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ST</w:t>
            </w:r>
          </w:p>
        </w:tc>
        <w:tc>
          <w:tcPr>
            <w:tcW w:w="4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30709B3" w14:textId="47FE25B4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I</w:t>
            </w:r>
          </w:p>
        </w:tc>
        <w:tc>
          <w:tcPr>
            <w:tcW w:w="4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0C0B0B" w14:textId="0C1A4219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K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1077DD" w14:textId="76852A13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LL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7D35572" w14:textId="0CD4C496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ST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181A924" w14:textId="4450381A" w:rsidR="00305AE3" w:rsidRPr="00923D10" w:rsidRDefault="00FE2176" w:rsidP="00305AE3">
            <w:pPr>
              <w:jc w:val="center"/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b/>
                <w:bCs/>
                <w:sz w:val="15"/>
                <w:szCs w:val="15"/>
                <w:u w:color="1F497D"/>
                <w:bdr w:val="nil"/>
                <w:lang w:val="en-GB" w:eastAsia="en-GB"/>
              </w:rPr>
              <w:t>TI</w:t>
            </w:r>
          </w:p>
        </w:tc>
      </w:tr>
      <w:tr w:rsidR="00923D10" w:rsidRPr="00923D10" w14:paraId="5803BD71" w14:textId="77777777" w:rsidTr="00923D10">
        <w:trPr>
          <w:trHeight w:val="300"/>
        </w:trPr>
        <w:tc>
          <w:tcPr>
            <w:tcW w:w="42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C21F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8B1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1</w:t>
            </w:r>
          </w:p>
        </w:tc>
        <w:tc>
          <w:tcPr>
            <w:tcW w:w="48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341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8</w:t>
            </w:r>
          </w:p>
        </w:tc>
        <w:tc>
          <w:tcPr>
            <w:tcW w:w="70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C59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181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0DF7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8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341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4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279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54C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211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DBA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7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9B2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081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AEE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CA00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4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2FB0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9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7CB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0FF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618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45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81E0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</w:tr>
      <w:tr w:rsidR="00923D10" w:rsidRPr="00923D10" w14:paraId="1D03214A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70E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AB2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5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EC5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882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016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6F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A58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191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197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EED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E84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942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7EE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533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E1E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9966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7CB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076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8CE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87AF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4</w:t>
            </w:r>
          </w:p>
        </w:tc>
      </w:tr>
      <w:tr w:rsidR="00923D10" w:rsidRPr="00923D10" w14:paraId="05B6E6ED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0E48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13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7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E79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DF4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4575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BFC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3C5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7AF0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2F4B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2E16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E0CD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D85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B76F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E69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2514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0F3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953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D403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0F1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C28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923D10" w:rsidRPr="00923D10" w14:paraId="48E499B6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CDD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9BD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4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8B44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65C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4B4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91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549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0D0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5CBA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F1D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FB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F56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B32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BC8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473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55E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9D5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05D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F12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30E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</w:tr>
      <w:tr w:rsidR="00923D10" w:rsidRPr="00923D10" w14:paraId="0218DD6B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BC2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E04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F37B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3FD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61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7ED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D2F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79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777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D5F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731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17F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089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5D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07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8E4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9CF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48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CB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505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</w:tr>
      <w:tr w:rsidR="00923D10" w:rsidRPr="00923D10" w14:paraId="6D8A33AF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141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3F8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8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083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0E9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33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EF3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02A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62D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7E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8822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09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ADB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27B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A761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66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63A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2DB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DCCF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6FB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615A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</w:tr>
      <w:tr w:rsidR="00923D10" w:rsidRPr="00923D10" w14:paraId="2D249BA7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B65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D5F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6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555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EB4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D1D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3D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363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82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23A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97C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AED9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1E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36A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5FA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6FCA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BB8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207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11B9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700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C1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</w:tr>
      <w:tr w:rsidR="00923D10" w:rsidRPr="00923D10" w14:paraId="5E63DB39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23E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D3F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4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B6F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099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698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361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CB5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C0E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F2A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966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2F0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077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37D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313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E0B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6D3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C3B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4B9F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F100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811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</w:tr>
      <w:tr w:rsidR="00923D10" w:rsidRPr="00923D10" w14:paraId="53232E75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018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9B5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8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7B5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F34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C9F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1D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EDC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0AC8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EBB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E9CE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612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D8B0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A4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7DFC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1BC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4CB9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D51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C10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DC07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ABC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</w:tr>
      <w:tr w:rsidR="00923D10" w:rsidRPr="00923D10" w14:paraId="3386935F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177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3B3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8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5AB4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B2E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7E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071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B34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62B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E71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E99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976E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AA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528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55D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E25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DC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232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A7D5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408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5518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</w:tr>
      <w:tr w:rsidR="00923D10" w:rsidRPr="00923D10" w14:paraId="6801CE7C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74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26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3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D91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F73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DB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DE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B4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03C5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D51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9F4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80E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837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267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6EE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583F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510A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695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177D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08B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076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</w:tr>
      <w:tr w:rsidR="00923D10" w:rsidRPr="00923D10" w14:paraId="770A9BAF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63C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D4D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7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A50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0FF9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7D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1C9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720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2D5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73E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D37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423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F99B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ACC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9AC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36C2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064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2EA7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AEB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FE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CC2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</w:tr>
      <w:tr w:rsidR="00923D10" w:rsidRPr="00923D10" w14:paraId="462364FB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716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2346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AE2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E9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492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560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CFDC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11C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70D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A44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61A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2617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26B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412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0BF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54B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43F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76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55F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5B3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</w:tr>
      <w:tr w:rsidR="00923D10" w:rsidRPr="00923D10" w14:paraId="1DF2EB2A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D6B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AE2A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6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E98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C25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1B6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227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101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68D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A2C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C3F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0D5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375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E18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8DE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B8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00F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F1C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5F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F77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6AD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</w:tr>
      <w:tr w:rsidR="00923D10" w:rsidRPr="00923D10" w14:paraId="6AEB4613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660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BD89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1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1DB5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B6C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DB2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BCED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009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8FF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3058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613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825C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58F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71E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FFB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E3E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C9C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802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4B9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361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5C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4</w:t>
            </w:r>
          </w:p>
        </w:tc>
      </w:tr>
      <w:tr w:rsidR="00923D10" w:rsidRPr="00923D10" w14:paraId="7E0A8079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C466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6C9C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56C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6B91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746D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FD0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7A8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0CF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F58F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D18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DA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B06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C8C8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FAF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6C8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DB0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5B06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1C5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02A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F6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</w:tr>
      <w:tr w:rsidR="00923D10" w:rsidRPr="00923D10" w14:paraId="37A21F4F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8B0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98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6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13A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536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469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2D8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66F7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CC3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AA14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7F8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AD52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853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2C04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6BD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17F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CBC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81A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074D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D96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7C6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923D10" w:rsidRPr="00923D10" w14:paraId="44CBFE03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F3C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66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3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E3E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BDE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2E7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8C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313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DC47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0F9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94A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F73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2C0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F3D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5D2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3066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16B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DD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210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CF6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87AC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923D10" w:rsidRPr="00923D10" w14:paraId="78499C22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966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1C03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9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A6B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739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B7F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C90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F489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0BF6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46F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E09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2A6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00A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63E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63F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ECC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2CF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D83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BA3F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D541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63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</w:tr>
      <w:tr w:rsidR="00923D10" w:rsidRPr="00923D10" w14:paraId="545DACFF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AD7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F5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2FE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EDD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1B2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18CA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AD7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D30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424A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55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30A1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617E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B7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5CB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588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9206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C90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744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05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E8B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3</w:t>
            </w:r>
          </w:p>
        </w:tc>
      </w:tr>
      <w:tr w:rsidR="00923D10" w:rsidRPr="00923D10" w14:paraId="0121B58C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82A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66E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4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8BAF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3F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FDEF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5D3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98BE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9DC7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75B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99D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94F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829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052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5DB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EF9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EB6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210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471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C6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896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</w:tr>
      <w:tr w:rsidR="00923D10" w:rsidRPr="00923D10" w14:paraId="5FD8FCCB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73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43F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3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4261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130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1F45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C56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D272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22F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1088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07EE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352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EA2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E172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7DE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AB4A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1567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E1D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96B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52E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534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923D10" w:rsidRPr="00923D10" w14:paraId="049B3BC6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CE3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1DEF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3C9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6A6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E88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0621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F99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23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28B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F19B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D59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576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2D7D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E5F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D4D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563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07A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581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874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69D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</w:tr>
      <w:tr w:rsidR="00923D10" w:rsidRPr="00923D10" w14:paraId="47B3941C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D16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384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8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F02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0BB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A5BD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ABC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6FFD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280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B2F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BA0F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A0BD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57CE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60B3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9915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9148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CCF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F93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EE8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47D5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8892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</w:tr>
      <w:tr w:rsidR="00923D10" w:rsidRPr="00923D10" w14:paraId="7C058CB3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CD5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59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32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5C5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0C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532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AC2F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D97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AD7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556E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4412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349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D8D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118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98A6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CF9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B87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594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636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8E8B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3</w:t>
            </w:r>
          </w:p>
        </w:tc>
      </w:tr>
      <w:tr w:rsidR="00923D10" w:rsidRPr="00923D10" w14:paraId="68A4D57C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9A6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202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5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938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0F12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F46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023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845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FCB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BA1C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730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359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2F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E5E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B290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20EB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6C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E324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B3E9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B8D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DA5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</w:tr>
      <w:tr w:rsidR="00923D10" w:rsidRPr="00923D10" w14:paraId="5D439046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EE82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5F3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B61A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24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EF9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CBD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0E7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9B6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1DD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96C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F44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8F1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B89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E16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0BE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79F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3367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6A1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9114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D21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</w:tr>
      <w:tr w:rsidR="00923D10" w:rsidRPr="00923D10" w14:paraId="1625DCC9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2B80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B6C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7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F7A9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957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F38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70D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E0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E573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847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A4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F37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8DC3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08B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F25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7F2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A876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8856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BEB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629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710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</w:tr>
      <w:tr w:rsidR="00923D10" w:rsidRPr="00923D10" w14:paraId="6C93C771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D56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783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3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742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0A2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5C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C4D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D55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D51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172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9B00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3BD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C4F8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3C5D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5E4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F2C5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1D7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FF1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84B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7A9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7E7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7</w:t>
            </w:r>
          </w:p>
        </w:tc>
      </w:tr>
      <w:tr w:rsidR="00923D10" w:rsidRPr="00923D10" w14:paraId="31346B8D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3D3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9C3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3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5B2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F8B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659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3B1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88E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759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E47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BBA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87FB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94FB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52C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8B6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B9B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3C4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573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0C3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B39A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756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</w:tr>
      <w:tr w:rsidR="00923D10" w:rsidRPr="00923D10" w14:paraId="374965AE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BB1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3E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BE9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9A2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525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A57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54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E75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717E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BE6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50B1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DB6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9F5E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AC0A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DD9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49E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45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333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FCD9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5F4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</w:tr>
      <w:tr w:rsidR="00923D10" w:rsidRPr="00923D10" w14:paraId="4B17E7A1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A3F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402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EB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39E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087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78A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53B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F846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70CA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529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ECA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BAA4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E11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84D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7F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2EB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7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768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30D5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6BE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0C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2</w:t>
            </w:r>
          </w:p>
        </w:tc>
      </w:tr>
      <w:tr w:rsidR="00923D10" w:rsidRPr="00923D10" w14:paraId="0C288D47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DB4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6A8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32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65B1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098D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EE4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18C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65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754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70B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7398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0B8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E99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A5F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B3A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71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A45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56C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009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8B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6</w:t>
            </w:r>
          </w:p>
        </w:tc>
      </w:tr>
      <w:tr w:rsidR="00923D10" w:rsidRPr="00923D10" w14:paraId="564A385D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8FB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59A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8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DED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EC38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F67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5C8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0EDE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939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6F3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270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87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9A1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7B7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2C0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A6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C87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5F5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70AC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B97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40A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0</w:t>
            </w:r>
          </w:p>
        </w:tc>
      </w:tr>
      <w:tr w:rsidR="00923D10" w:rsidRPr="00923D10" w14:paraId="7E5AB241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29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FFA9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937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5A0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ACE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A55D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BE1D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9D1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A7D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9C1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34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006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3EA9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DC6C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14B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887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60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59FE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8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2A2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E316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1</w:t>
            </w:r>
          </w:p>
        </w:tc>
      </w:tr>
      <w:tr w:rsidR="00923D10" w:rsidRPr="00923D10" w14:paraId="1B352235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5666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FC9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2D3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29D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1D46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754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8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3CFA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335B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1F0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DA7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2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8E9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5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F95B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88C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5D9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2F4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D26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3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370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BC1F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1AA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87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13</w:t>
            </w:r>
          </w:p>
        </w:tc>
      </w:tr>
      <w:tr w:rsidR="00923D10" w:rsidRPr="00923D10" w14:paraId="5221F524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129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lastRenderedPageBreak/>
              <w:t>37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DB5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2</w:t>
            </w: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A39B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532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332E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321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361D8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771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264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E84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AC30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0E0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D8E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B0A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640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BE4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AFA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BD6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9</w:t>
            </w:r>
          </w:p>
        </w:tc>
        <w:tc>
          <w:tcPr>
            <w:tcW w:w="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546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102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923D10" w:rsidRPr="00923D10" w14:paraId="5585DF98" w14:textId="77777777" w:rsidTr="00923D10">
        <w:trPr>
          <w:trHeight w:val="300"/>
        </w:trPr>
        <w:tc>
          <w:tcPr>
            <w:tcW w:w="42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C64B8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4C780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2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A45883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E4827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6EE62D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281345A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C218A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4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3925E5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6FC7D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5344E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5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87F144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7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3FAE3F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9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0C79FB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B07CE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B3B6C1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76DCFC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088557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F033A0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24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DF92C82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2D5796" w14:textId="77777777" w:rsidR="00305AE3" w:rsidRPr="00923D10" w:rsidRDefault="00305AE3" w:rsidP="00305AE3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923D10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-4</w:t>
            </w:r>
          </w:p>
        </w:tc>
      </w:tr>
    </w:tbl>
    <w:p w14:paraId="21A6DD26" w14:textId="63FE9BA4" w:rsidR="00305AE3" w:rsidRPr="00923D10" w:rsidRDefault="000712E1">
      <w:pPr>
        <w:pStyle w:val="Body"/>
        <w:spacing w:after="0"/>
        <w:rPr>
          <w:color w:val="auto"/>
          <w:u w:color="1F497D"/>
          <w:lang w:val="en-GB"/>
        </w:rPr>
      </w:pPr>
      <w:r w:rsidRPr="00923D10">
        <w:rPr>
          <w:color w:val="auto"/>
          <w:u w:color="1F497D"/>
          <w:lang w:val="en-GB"/>
        </w:rPr>
        <w:t>TK: thoracic kyphosis; LL: lumbar lordosis; ST: sac</w:t>
      </w:r>
      <w:r w:rsidR="00532C7A">
        <w:rPr>
          <w:color w:val="auto"/>
          <w:u w:color="1F497D"/>
          <w:lang w:val="en-GB"/>
        </w:rPr>
        <w:t>ral tilt; TI: trunk inclination</w:t>
      </w:r>
    </w:p>
    <w:p w14:paraId="33FA5784" w14:textId="04FE9868" w:rsidR="008462B1" w:rsidRPr="00532C7A" w:rsidRDefault="008462B1" w:rsidP="00897015">
      <w:pPr>
        <w:spacing w:line="276" w:lineRule="auto"/>
        <w:jc w:val="both"/>
        <w:rPr>
          <w:rFonts w:ascii="Calibri" w:hAnsi="Calibri"/>
          <w:noProof/>
          <w:sz w:val="22"/>
          <w:szCs w:val="22"/>
        </w:rPr>
      </w:pPr>
    </w:p>
    <w:sectPr w:rsidR="008462B1" w:rsidRPr="00532C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C4D2C" w14:textId="77777777" w:rsidR="005A2CDB" w:rsidRDefault="005A2CDB">
      <w:r>
        <w:separator/>
      </w:r>
    </w:p>
  </w:endnote>
  <w:endnote w:type="continuationSeparator" w:id="0">
    <w:p w14:paraId="6A803ACD" w14:textId="77777777" w:rsidR="005A2CDB" w:rsidRDefault="005A2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altName w:val="﷽﷽﷽﷽﷽﷽﷽﷽t MS"/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6629DD" w14:textId="77777777" w:rsidR="005A2CDB" w:rsidRDefault="005A2CDB">
      <w:r>
        <w:separator/>
      </w:r>
    </w:p>
  </w:footnote>
  <w:footnote w:type="continuationSeparator" w:id="0">
    <w:p w14:paraId="0866A4F3" w14:textId="77777777" w:rsidR="005A2CDB" w:rsidRDefault="005A2C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FEA47AF"/>
    <w:multiLevelType w:val="hybridMultilevel"/>
    <w:tmpl w:val="AB1E2ED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85EE9"/>
    <w:multiLevelType w:val="hybridMultilevel"/>
    <w:tmpl w:val="CAE420E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7A08A9"/>
    <w:multiLevelType w:val="hybridMultilevel"/>
    <w:tmpl w:val="D74E712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6E254F3"/>
    <w:multiLevelType w:val="hybridMultilevel"/>
    <w:tmpl w:val="5EE60AB2"/>
    <w:numStyleLink w:val="ImportedStyle1"/>
  </w:abstractNum>
  <w:abstractNum w:abstractNumId="15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922110"/>
    <w:multiLevelType w:val="hybridMultilevel"/>
    <w:tmpl w:val="E94E00D6"/>
    <w:numStyleLink w:val="ImportedStyle3"/>
  </w:abstractNum>
  <w:abstractNum w:abstractNumId="22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14"/>
  </w:num>
  <w:num w:numId="3">
    <w:abstractNumId w:val="18"/>
  </w:num>
  <w:num w:numId="4">
    <w:abstractNumId w:val="3"/>
  </w:num>
  <w:num w:numId="5">
    <w:abstractNumId w:val="0"/>
  </w:num>
  <w:num w:numId="6">
    <w:abstractNumId w:val="21"/>
  </w:num>
  <w:num w:numId="7">
    <w:abstractNumId w:val="4"/>
  </w:num>
  <w:num w:numId="8">
    <w:abstractNumId w:val="11"/>
  </w:num>
  <w:num w:numId="9">
    <w:abstractNumId w:val="20"/>
  </w:num>
  <w:num w:numId="10">
    <w:abstractNumId w:val="16"/>
  </w:num>
  <w:num w:numId="11">
    <w:abstractNumId w:val="1"/>
  </w:num>
  <w:num w:numId="12">
    <w:abstractNumId w:val="5"/>
  </w:num>
  <w:num w:numId="13">
    <w:abstractNumId w:val="19"/>
  </w:num>
  <w:num w:numId="14">
    <w:abstractNumId w:val="15"/>
  </w:num>
  <w:num w:numId="15">
    <w:abstractNumId w:val="22"/>
  </w:num>
  <w:num w:numId="16">
    <w:abstractNumId w:val="8"/>
  </w:num>
  <w:num w:numId="17">
    <w:abstractNumId w:val="17"/>
  </w:num>
  <w:num w:numId="18">
    <w:abstractNumId w:val="7"/>
  </w:num>
  <w:num w:numId="19">
    <w:abstractNumId w:val="10"/>
  </w:num>
  <w:num w:numId="20">
    <w:abstractNumId w:val="13"/>
  </w:num>
  <w:num w:numId="21">
    <w:abstractNumId w:val="2"/>
  </w:num>
  <w:num w:numId="22">
    <w:abstractNumId w:val="12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removePersonalInformation/>
  <w:removeDateAndTime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6C7A"/>
    <w:rsid w:val="000176FC"/>
    <w:rsid w:val="000219A4"/>
    <w:rsid w:val="00021AE9"/>
    <w:rsid w:val="000273F3"/>
    <w:rsid w:val="000327D1"/>
    <w:rsid w:val="00032CF0"/>
    <w:rsid w:val="000331FE"/>
    <w:rsid w:val="00034EE6"/>
    <w:rsid w:val="00037E39"/>
    <w:rsid w:val="0004191D"/>
    <w:rsid w:val="00041A50"/>
    <w:rsid w:val="00043DA4"/>
    <w:rsid w:val="00050589"/>
    <w:rsid w:val="0005651E"/>
    <w:rsid w:val="0006058F"/>
    <w:rsid w:val="0006134F"/>
    <w:rsid w:val="00063B6A"/>
    <w:rsid w:val="00064D81"/>
    <w:rsid w:val="000702A7"/>
    <w:rsid w:val="000712E1"/>
    <w:rsid w:val="000747D9"/>
    <w:rsid w:val="00081550"/>
    <w:rsid w:val="00081AAC"/>
    <w:rsid w:val="000833C9"/>
    <w:rsid w:val="00085B28"/>
    <w:rsid w:val="00085FB2"/>
    <w:rsid w:val="0009012D"/>
    <w:rsid w:val="00094040"/>
    <w:rsid w:val="00095885"/>
    <w:rsid w:val="00096FC6"/>
    <w:rsid w:val="000A422B"/>
    <w:rsid w:val="000A4A6F"/>
    <w:rsid w:val="000A4DCB"/>
    <w:rsid w:val="000B0548"/>
    <w:rsid w:val="000B0999"/>
    <w:rsid w:val="000B6985"/>
    <w:rsid w:val="000C038A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2C48"/>
    <w:rsid w:val="00123750"/>
    <w:rsid w:val="00124210"/>
    <w:rsid w:val="0012478A"/>
    <w:rsid w:val="001261E8"/>
    <w:rsid w:val="00131ED8"/>
    <w:rsid w:val="0013381C"/>
    <w:rsid w:val="00135AA8"/>
    <w:rsid w:val="00137ECE"/>
    <w:rsid w:val="00142C76"/>
    <w:rsid w:val="001442BA"/>
    <w:rsid w:val="0014763B"/>
    <w:rsid w:val="0015011E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85870"/>
    <w:rsid w:val="00191574"/>
    <w:rsid w:val="001919EC"/>
    <w:rsid w:val="00197B58"/>
    <w:rsid w:val="001A018D"/>
    <w:rsid w:val="001A0666"/>
    <w:rsid w:val="001A3FD1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D5778"/>
    <w:rsid w:val="001D7FC2"/>
    <w:rsid w:val="001E00C0"/>
    <w:rsid w:val="001E550A"/>
    <w:rsid w:val="001E772C"/>
    <w:rsid w:val="001F6E2C"/>
    <w:rsid w:val="001F77C3"/>
    <w:rsid w:val="00201525"/>
    <w:rsid w:val="00201E99"/>
    <w:rsid w:val="0020354A"/>
    <w:rsid w:val="002126DE"/>
    <w:rsid w:val="002154C3"/>
    <w:rsid w:val="00216EA9"/>
    <w:rsid w:val="00221B9F"/>
    <w:rsid w:val="00230B03"/>
    <w:rsid w:val="00232935"/>
    <w:rsid w:val="00234C77"/>
    <w:rsid w:val="00240AD7"/>
    <w:rsid w:val="00250FA3"/>
    <w:rsid w:val="002519BD"/>
    <w:rsid w:val="00255B15"/>
    <w:rsid w:val="002577BF"/>
    <w:rsid w:val="00257A5F"/>
    <w:rsid w:val="00262D1E"/>
    <w:rsid w:val="00266939"/>
    <w:rsid w:val="00266B8F"/>
    <w:rsid w:val="00270311"/>
    <w:rsid w:val="00274066"/>
    <w:rsid w:val="00274F8E"/>
    <w:rsid w:val="0027514E"/>
    <w:rsid w:val="00282267"/>
    <w:rsid w:val="0028332C"/>
    <w:rsid w:val="002840EA"/>
    <w:rsid w:val="00284EAB"/>
    <w:rsid w:val="00286FBD"/>
    <w:rsid w:val="00296C97"/>
    <w:rsid w:val="00297649"/>
    <w:rsid w:val="00297B76"/>
    <w:rsid w:val="002A2D0D"/>
    <w:rsid w:val="002A7596"/>
    <w:rsid w:val="002B645C"/>
    <w:rsid w:val="002C1135"/>
    <w:rsid w:val="002C4C8A"/>
    <w:rsid w:val="002D6F53"/>
    <w:rsid w:val="002D7045"/>
    <w:rsid w:val="002D7188"/>
    <w:rsid w:val="002D73A7"/>
    <w:rsid w:val="002E080C"/>
    <w:rsid w:val="002E3589"/>
    <w:rsid w:val="002E5D8E"/>
    <w:rsid w:val="002F2710"/>
    <w:rsid w:val="002F3882"/>
    <w:rsid w:val="002F4166"/>
    <w:rsid w:val="002F7704"/>
    <w:rsid w:val="003048F7"/>
    <w:rsid w:val="00304AA9"/>
    <w:rsid w:val="00304DF2"/>
    <w:rsid w:val="00305AE3"/>
    <w:rsid w:val="003114B9"/>
    <w:rsid w:val="00315990"/>
    <w:rsid w:val="00316C5E"/>
    <w:rsid w:val="00321D6A"/>
    <w:rsid w:val="0032256F"/>
    <w:rsid w:val="0032472C"/>
    <w:rsid w:val="00327575"/>
    <w:rsid w:val="0032761C"/>
    <w:rsid w:val="00327831"/>
    <w:rsid w:val="00327E01"/>
    <w:rsid w:val="00330EEB"/>
    <w:rsid w:val="003343E2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08D5"/>
    <w:rsid w:val="00375FF5"/>
    <w:rsid w:val="00376959"/>
    <w:rsid w:val="003834B2"/>
    <w:rsid w:val="00390EA9"/>
    <w:rsid w:val="0039140F"/>
    <w:rsid w:val="00393589"/>
    <w:rsid w:val="003954DD"/>
    <w:rsid w:val="0039698E"/>
    <w:rsid w:val="003A0F10"/>
    <w:rsid w:val="003A25B9"/>
    <w:rsid w:val="003A35DA"/>
    <w:rsid w:val="003A63AA"/>
    <w:rsid w:val="003A6679"/>
    <w:rsid w:val="003A6F7C"/>
    <w:rsid w:val="003B02AA"/>
    <w:rsid w:val="003B1472"/>
    <w:rsid w:val="003B29FE"/>
    <w:rsid w:val="003B2C0B"/>
    <w:rsid w:val="003B40EB"/>
    <w:rsid w:val="003C74D5"/>
    <w:rsid w:val="003D1130"/>
    <w:rsid w:val="003D12DE"/>
    <w:rsid w:val="003D4599"/>
    <w:rsid w:val="003E0187"/>
    <w:rsid w:val="003E04DC"/>
    <w:rsid w:val="003F3F52"/>
    <w:rsid w:val="003F78D4"/>
    <w:rsid w:val="003F7B88"/>
    <w:rsid w:val="003F7E88"/>
    <w:rsid w:val="004016FC"/>
    <w:rsid w:val="00401B2B"/>
    <w:rsid w:val="00403B5F"/>
    <w:rsid w:val="00411735"/>
    <w:rsid w:val="0041382F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3A4A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793C"/>
    <w:rsid w:val="00482243"/>
    <w:rsid w:val="004832FC"/>
    <w:rsid w:val="0048423D"/>
    <w:rsid w:val="00485892"/>
    <w:rsid w:val="00486A01"/>
    <w:rsid w:val="004951B0"/>
    <w:rsid w:val="00495773"/>
    <w:rsid w:val="00495C26"/>
    <w:rsid w:val="004A054A"/>
    <w:rsid w:val="004A170B"/>
    <w:rsid w:val="004A2250"/>
    <w:rsid w:val="004A39C3"/>
    <w:rsid w:val="004A77FD"/>
    <w:rsid w:val="004B1BB2"/>
    <w:rsid w:val="004B5237"/>
    <w:rsid w:val="004B5533"/>
    <w:rsid w:val="004B5866"/>
    <w:rsid w:val="004B5C73"/>
    <w:rsid w:val="004B5CBB"/>
    <w:rsid w:val="004B62EF"/>
    <w:rsid w:val="004C1C9E"/>
    <w:rsid w:val="004C243E"/>
    <w:rsid w:val="004C6DE5"/>
    <w:rsid w:val="004C70C3"/>
    <w:rsid w:val="004C7A6D"/>
    <w:rsid w:val="004D0F02"/>
    <w:rsid w:val="004D2BA2"/>
    <w:rsid w:val="004D59A0"/>
    <w:rsid w:val="004D6C38"/>
    <w:rsid w:val="004E0576"/>
    <w:rsid w:val="004E3A0C"/>
    <w:rsid w:val="004E79B4"/>
    <w:rsid w:val="004E7D5A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3E6D"/>
    <w:rsid w:val="005155C5"/>
    <w:rsid w:val="005213E9"/>
    <w:rsid w:val="005228EA"/>
    <w:rsid w:val="0052393D"/>
    <w:rsid w:val="00530D7B"/>
    <w:rsid w:val="00530E2A"/>
    <w:rsid w:val="0053134A"/>
    <w:rsid w:val="00532C7A"/>
    <w:rsid w:val="00534320"/>
    <w:rsid w:val="00536087"/>
    <w:rsid w:val="005378D0"/>
    <w:rsid w:val="0054294F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28D5"/>
    <w:rsid w:val="00575AA6"/>
    <w:rsid w:val="00576D9D"/>
    <w:rsid w:val="00580991"/>
    <w:rsid w:val="005823DC"/>
    <w:rsid w:val="00587915"/>
    <w:rsid w:val="00592891"/>
    <w:rsid w:val="005A2CDB"/>
    <w:rsid w:val="005A68E9"/>
    <w:rsid w:val="005A7377"/>
    <w:rsid w:val="005B2535"/>
    <w:rsid w:val="005B3049"/>
    <w:rsid w:val="005B6564"/>
    <w:rsid w:val="005B794A"/>
    <w:rsid w:val="005C2024"/>
    <w:rsid w:val="005C38B4"/>
    <w:rsid w:val="005C45A0"/>
    <w:rsid w:val="005C72F1"/>
    <w:rsid w:val="005C7CE4"/>
    <w:rsid w:val="005D0295"/>
    <w:rsid w:val="005D4899"/>
    <w:rsid w:val="005D575F"/>
    <w:rsid w:val="005E0B06"/>
    <w:rsid w:val="005E269D"/>
    <w:rsid w:val="005F0554"/>
    <w:rsid w:val="005F0624"/>
    <w:rsid w:val="005F3708"/>
    <w:rsid w:val="00600146"/>
    <w:rsid w:val="00602609"/>
    <w:rsid w:val="0060773B"/>
    <w:rsid w:val="0060786C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3532"/>
    <w:rsid w:val="00644894"/>
    <w:rsid w:val="00651A96"/>
    <w:rsid w:val="006521B0"/>
    <w:rsid w:val="006527E1"/>
    <w:rsid w:val="00657C90"/>
    <w:rsid w:val="006617F3"/>
    <w:rsid w:val="0066395E"/>
    <w:rsid w:val="00665EA0"/>
    <w:rsid w:val="00666CD5"/>
    <w:rsid w:val="006679BE"/>
    <w:rsid w:val="00670497"/>
    <w:rsid w:val="00672B1A"/>
    <w:rsid w:val="006747CF"/>
    <w:rsid w:val="00675E70"/>
    <w:rsid w:val="006816DF"/>
    <w:rsid w:val="00683765"/>
    <w:rsid w:val="00683BED"/>
    <w:rsid w:val="006856D8"/>
    <w:rsid w:val="006A02CB"/>
    <w:rsid w:val="006A2262"/>
    <w:rsid w:val="006A3E62"/>
    <w:rsid w:val="006A6481"/>
    <w:rsid w:val="006B4C4E"/>
    <w:rsid w:val="006C0BEB"/>
    <w:rsid w:val="006C0C24"/>
    <w:rsid w:val="006C710F"/>
    <w:rsid w:val="006D524A"/>
    <w:rsid w:val="006E0B99"/>
    <w:rsid w:val="006E1AAB"/>
    <w:rsid w:val="006E4174"/>
    <w:rsid w:val="006E5449"/>
    <w:rsid w:val="006E5FA5"/>
    <w:rsid w:val="006F6728"/>
    <w:rsid w:val="007010B9"/>
    <w:rsid w:val="00704789"/>
    <w:rsid w:val="007109BC"/>
    <w:rsid w:val="007113AC"/>
    <w:rsid w:val="00712DB8"/>
    <w:rsid w:val="00720CB0"/>
    <w:rsid w:val="007223BA"/>
    <w:rsid w:val="0072580E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70AB"/>
    <w:rsid w:val="007C7647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27FB5"/>
    <w:rsid w:val="00830B9C"/>
    <w:rsid w:val="008346C7"/>
    <w:rsid w:val="00834E03"/>
    <w:rsid w:val="00840067"/>
    <w:rsid w:val="008417FD"/>
    <w:rsid w:val="00843EDF"/>
    <w:rsid w:val="00844ACF"/>
    <w:rsid w:val="008462B1"/>
    <w:rsid w:val="00852BDC"/>
    <w:rsid w:val="008642B9"/>
    <w:rsid w:val="00864F7E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81C"/>
    <w:rsid w:val="00893C56"/>
    <w:rsid w:val="00893FC7"/>
    <w:rsid w:val="00895A56"/>
    <w:rsid w:val="00896B5B"/>
    <w:rsid w:val="00897015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0975"/>
    <w:rsid w:val="008E1CD5"/>
    <w:rsid w:val="008E342B"/>
    <w:rsid w:val="008E34D8"/>
    <w:rsid w:val="008E4A6A"/>
    <w:rsid w:val="008F4318"/>
    <w:rsid w:val="00901A69"/>
    <w:rsid w:val="00911258"/>
    <w:rsid w:val="00912105"/>
    <w:rsid w:val="00912AD5"/>
    <w:rsid w:val="009142FD"/>
    <w:rsid w:val="0091659C"/>
    <w:rsid w:val="00916D69"/>
    <w:rsid w:val="009221E6"/>
    <w:rsid w:val="00923228"/>
    <w:rsid w:val="00923D10"/>
    <w:rsid w:val="00923E77"/>
    <w:rsid w:val="00927E0F"/>
    <w:rsid w:val="00931BAF"/>
    <w:rsid w:val="00932F1B"/>
    <w:rsid w:val="0093573C"/>
    <w:rsid w:val="00935BF9"/>
    <w:rsid w:val="009361AC"/>
    <w:rsid w:val="00937F71"/>
    <w:rsid w:val="009409E3"/>
    <w:rsid w:val="009424C2"/>
    <w:rsid w:val="00942D56"/>
    <w:rsid w:val="0094459C"/>
    <w:rsid w:val="009521F1"/>
    <w:rsid w:val="00956D0F"/>
    <w:rsid w:val="00957BE5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3E3A"/>
    <w:rsid w:val="009A6D05"/>
    <w:rsid w:val="009B1262"/>
    <w:rsid w:val="009B1555"/>
    <w:rsid w:val="009B6932"/>
    <w:rsid w:val="009C010A"/>
    <w:rsid w:val="009C0C0C"/>
    <w:rsid w:val="009C1957"/>
    <w:rsid w:val="009D047C"/>
    <w:rsid w:val="009E042D"/>
    <w:rsid w:val="009E068A"/>
    <w:rsid w:val="009E3697"/>
    <w:rsid w:val="009E7846"/>
    <w:rsid w:val="009F05A1"/>
    <w:rsid w:val="009F2350"/>
    <w:rsid w:val="009F23CF"/>
    <w:rsid w:val="009F40C6"/>
    <w:rsid w:val="00A00569"/>
    <w:rsid w:val="00A01921"/>
    <w:rsid w:val="00A02C41"/>
    <w:rsid w:val="00A044C0"/>
    <w:rsid w:val="00A0682E"/>
    <w:rsid w:val="00A10E42"/>
    <w:rsid w:val="00A110E6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0CD8"/>
    <w:rsid w:val="00A531EA"/>
    <w:rsid w:val="00A53773"/>
    <w:rsid w:val="00A53E4B"/>
    <w:rsid w:val="00A54180"/>
    <w:rsid w:val="00A60A54"/>
    <w:rsid w:val="00A61329"/>
    <w:rsid w:val="00A623EB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4031"/>
    <w:rsid w:val="00A94693"/>
    <w:rsid w:val="00A95464"/>
    <w:rsid w:val="00A97920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C4"/>
    <w:rsid w:val="00AF63D5"/>
    <w:rsid w:val="00AF737F"/>
    <w:rsid w:val="00B00206"/>
    <w:rsid w:val="00B00A7C"/>
    <w:rsid w:val="00B00AB2"/>
    <w:rsid w:val="00B01F52"/>
    <w:rsid w:val="00B0296D"/>
    <w:rsid w:val="00B04510"/>
    <w:rsid w:val="00B04644"/>
    <w:rsid w:val="00B128C0"/>
    <w:rsid w:val="00B132F3"/>
    <w:rsid w:val="00B145EB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35512"/>
    <w:rsid w:val="00B40E8E"/>
    <w:rsid w:val="00B411CD"/>
    <w:rsid w:val="00B4125D"/>
    <w:rsid w:val="00B44405"/>
    <w:rsid w:val="00B461DB"/>
    <w:rsid w:val="00B46ADB"/>
    <w:rsid w:val="00B536D7"/>
    <w:rsid w:val="00B5415E"/>
    <w:rsid w:val="00B55948"/>
    <w:rsid w:val="00B6154A"/>
    <w:rsid w:val="00B61A81"/>
    <w:rsid w:val="00B61D98"/>
    <w:rsid w:val="00B631E0"/>
    <w:rsid w:val="00B65DBF"/>
    <w:rsid w:val="00B65E8B"/>
    <w:rsid w:val="00B66BE2"/>
    <w:rsid w:val="00B72E8F"/>
    <w:rsid w:val="00B737FA"/>
    <w:rsid w:val="00B83E48"/>
    <w:rsid w:val="00B86CAA"/>
    <w:rsid w:val="00B912F2"/>
    <w:rsid w:val="00B91EE2"/>
    <w:rsid w:val="00B95D56"/>
    <w:rsid w:val="00B97050"/>
    <w:rsid w:val="00B973C3"/>
    <w:rsid w:val="00BA0713"/>
    <w:rsid w:val="00BA7068"/>
    <w:rsid w:val="00BA7F97"/>
    <w:rsid w:val="00BB51DB"/>
    <w:rsid w:val="00BB6548"/>
    <w:rsid w:val="00BC46CE"/>
    <w:rsid w:val="00BE1EB5"/>
    <w:rsid w:val="00BE2B53"/>
    <w:rsid w:val="00BE2EA3"/>
    <w:rsid w:val="00BE36E4"/>
    <w:rsid w:val="00BF0C88"/>
    <w:rsid w:val="00BF2274"/>
    <w:rsid w:val="00BF5157"/>
    <w:rsid w:val="00BF5F44"/>
    <w:rsid w:val="00BF62FF"/>
    <w:rsid w:val="00C049FD"/>
    <w:rsid w:val="00C05336"/>
    <w:rsid w:val="00C0600A"/>
    <w:rsid w:val="00C13DF2"/>
    <w:rsid w:val="00C15C00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34B0"/>
    <w:rsid w:val="00C8586B"/>
    <w:rsid w:val="00C86D7C"/>
    <w:rsid w:val="00C91727"/>
    <w:rsid w:val="00C93FF5"/>
    <w:rsid w:val="00C96000"/>
    <w:rsid w:val="00CA0B1C"/>
    <w:rsid w:val="00CA7AF7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F1BB2"/>
    <w:rsid w:val="00CF1ED3"/>
    <w:rsid w:val="00CF4FEC"/>
    <w:rsid w:val="00CF61A7"/>
    <w:rsid w:val="00D05852"/>
    <w:rsid w:val="00D11423"/>
    <w:rsid w:val="00D14BDA"/>
    <w:rsid w:val="00D17892"/>
    <w:rsid w:val="00D20AF6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783"/>
    <w:rsid w:val="00D37CAA"/>
    <w:rsid w:val="00D42E95"/>
    <w:rsid w:val="00D43927"/>
    <w:rsid w:val="00D44B1C"/>
    <w:rsid w:val="00D47DDB"/>
    <w:rsid w:val="00D51728"/>
    <w:rsid w:val="00D547CC"/>
    <w:rsid w:val="00D55FC0"/>
    <w:rsid w:val="00D63C39"/>
    <w:rsid w:val="00D6506F"/>
    <w:rsid w:val="00D71832"/>
    <w:rsid w:val="00D71CDA"/>
    <w:rsid w:val="00D7264E"/>
    <w:rsid w:val="00D741B2"/>
    <w:rsid w:val="00D74FD3"/>
    <w:rsid w:val="00D77669"/>
    <w:rsid w:val="00D815D8"/>
    <w:rsid w:val="00D876BD"/>
    <w:rsid w:val="00D92785"/>
    <w:rsid w:val="00D939EA"/>
    <w:rsid w:val="00D93B6E"/>
    <w:rsid w:val="00D957AA"/>
    <w:rsid w:val="00DA6BB9"/>
    <w:rsid w:val="00DA7E14"/>
    <w:rsid w:val="00DB293A"/>
    <w:rsid w:val="00DC1D53"/>
    <w:rsid w:val="00DC31D7"/>
    <w:rsid w:val="00DC6356"/>
    <w:rsid w:val="00DC7A0D"/>
    <w:rsid w:val="00DD017D"/>
    <w:rsid w:val="00DD4267"/>
    <w:rsid w:val="00DD5D76"/>
    <w:rsid w:val="00DE0683"/>
    <w:rsid w:val="00DE083F"/>
    <w:rsid w:val="00DE3C61"/>
    <w:rsid w:val="00DF53A9"/>
    <w:rsid w:val="00E01DE5"/>
    <w:rsid w:val="00E04AF1"/>
    <w:rsid w:val="00E11C8C"/>
    <w:rsid w:val="00E1215B"/>
    <w:rsid w:val="00E22423"/>
    <w:rsid w:val="00E238F4"/>
    <w:rsid w:val="00E27B37"/>
    <w:rsid w:val="00E331A9"/>
    <w:rsid w:val="00E34D8D"/>
    <w:rsid w:val="00E35D80"/>
    <w:rsid w:val="00E36BA0"/>
    <w:rsid w:val="00E401C1"/>
    <w:rsid w:val="00E43838"/>
    <w:rsid w:val="00E44612"/>
    <w:rsid w:val="00E45216"/>
    <w:rsid w:val="00E467DA"/>
    <w:rsid w:val="00E47F03"/>
    <w:rsid w:val="00E5323F"/>
    <w:rsid w:val="00E55F81"/>
    <w:rsid w:val="00E56247"/>
    <w:rsid w:val="00E56A98"/>
    <w:rsid w:val="00E56C21"/>
    <w:rsid w:val="00E56C28"/>
    <w:rsid w:val="00E56DED"/>
    <w:rsid w:val="00E57D65"/>
    <w:rsid w:val="00E60FA7"/>
    <w:rsid w:val="00E617CC"/>
    <w:rsid w:val="00E62468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A3126"/>
    <w:rsid w:val="00EC2C16"/>
    <w:rsid w:val="00EC6E96"/>
    <w:rsid w:val="00ED0C81"/>
    <w:rsid w:val="00EE2D6B"/>
    <w:rsid w:val="00EE2E3E"/>
    <w:rsid w:val="00EE3227"/>
    <w:rsid w:val="00EE7CD9"/>
    <w:rsid w:val="00EF0BA8"/>
    <w:rsid w:val="00EF0D55"/>
    <w:rsid w:val="00EF21F4"/>
    <w:rsid w:val="00EF53E1"/>
    <w:rsid w:val="00EF6943"/>
    <w:rsid w:val="00F00344"/>
    <w:rsid w:val="00F00B02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1302"/>
    <w:rsid w:val="00F533BE"/>
    <w:rsid w:val="00F54B96"/>
    <w:rsid w:val="00F55518"/>
    <w:rsid w:val="00F56D94"/>
    <w:rsid w:val="00F60864"/>
    <w:rsid w:val="00F64C7A"/>
    <w:rsid w:val="00F65AC2"/>
    <w:rsid w:val="00F67632"/>
    <w:rsid w:val="00F710FF"/>
    <w:rsid w:val="00F756A6"/>
    <w:rsid w:val="00F7666A"/>
    <w:rsid w:val="00F83C55"/>
    <w:rsid w:val="00F84952"/>
    <w:rsid w:val="00F85156"/>
    <w:rsid w:val="00F9589B"/>
    <w:rsid w:val="00FA2CCA"/>
    <w:rsid w:val="00FA38D2"/>
    <w:rsid w:val="00FA50D1"/>
    <w:rsid w:val="00FA6091"/>
    <w:rsid w:val="00FA7D69"/>
    <w:rsid w:val="00FB5717"/>
    <w:rsid w:val="00FB5CA2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2176"/>
    <w:rsid w:val="00FE3FA0"/>
    <w:rsid w:val="00FE5E84"/>
    <w:rsid w:val="00FE7ABA"/>
    <w:rsid w:val="00FF03D0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7666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  <w:lang w:val="es-ES" w:eastAsia="es-ES_tradnl"/>
    </w:rPr>
  </w:style>
  <w:style w:type="paragraph" w:styleId="Nadpis1">
    <w:name w:val="heading 1"/>
    <w:basedOn w:val="Normlny"/>
    <w:link w:val="Nadpis1Char"/>
    <w:uiPriority w:val="9"/>
    <w:qFormat/>
    <w:rsid w:val="000E591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Odsekzoznamu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Textkomentra">
    <w:name w:val="annotation text"/>
    <w:basedOn w:val="Normlny"/>
    <w:link w:val="TextkomentraChar"/>
    <w:uiPriority w:val="99"/>
    <w:semiHidden/>
    <w:unhideWhenUsed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lang w:val="en-US" w:eastAsia="en-US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F53A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F53A9"/>
    <w:rPr>
      <w:b/>
      <w:bCs/>
      <w:lang w:val="en-US" w:eastAsia="en-US"/>
    </w:rPr>
  </w:style>
  <w:style w:type="character" w:styleId="Zstupntext">
    <w:name w:val="Placeholder Text"/>
    <w:basedOn w:val="Predvolenpsmoodseku"/>
    <w:uiPriority w:val="99"/>
    <w:semiHidden/>
    <w:rsid w:val="00683BED"/>
    <w:rPr>
      <w:color w:val="808080"/>
    </w:rPr>
  </w:style>
  <w:style w:type="paragraph" w:styleId="Normlnywebov">
    <w:name w:val="Normal (Web)"/>
    <w:basedOn w:val="Normlny"/>
    <w:uiPriority w:val="99"/>
    <w:unhideWhenUsed/>
    <w:rsid w:val="00D37CAA"/>
    <w:pPr>
      <w:spacing w:before="100" w:beforeAutospacing="1" w:after="100" w:afterAutospacing="1"/>
    </w:pPr>
    <w:rPr>
      <w:lang w:val="en-GB"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Bezriadkovania">
    <w:name w:val="No Spacing"/>
    <w:link w:val="BezriadkovaniaChar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lavika">
    <w:name w:val="header"/>
    <w:basedOn w:val="Normlny"/>
    <w:link w:val="Hlavika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B5237"/>
    <w:rPr>
      <w:sz w:val="24"/>
      <w:szCs w:val="24"/>
      <w:lang w:val="en-US" w:eastAsia="en-US"/>
    </w:rPr>
  </w:style>
  <w:style w:type="paragraph" w:styleId="Pta">
    <w:name w:val="footer"/>
    <w:basedOn w:val="Normlny"/>
    <w:link w:val="Pta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4B5237"/>
    <w:rPr>
      <w:sz w:val="24"/>
      <w:szCs w:val="24"/>
      <w:lang w:val="en-US" w:eastAsia="en-US"/>
    </w:rPr>
  </w:style>
  <w:style w:type="character" w:customStyle="1" w:styleId="Mencinsinresolver1">
    <w:name w:val="Mención sin resolver1"/>
    <w:basedOn w:val="Predvolenpsmoodseku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Predvolenpsmoodseku"/>
    <w:rsid w:val="005126FB"/>
  </w:style>
  <w:style w:type="character" w:customStyle="1" w:styleId="eop">
    <w:name w:val="eop"/>
    <w:basedOn w:val="Predvolenpsmoodseku"/>
    <w:rsid w:val="005126FB"/>
  </w:style>
  <w:style w:type="character" w:customStyle="1" w:styleId="Nadpis1Char">
    <w:name w:val="Nadpis 1 Char"/>
    <w:basedOn w:val="Predvolenpsmoodseku"/>
    <w:link w:val="Nadpis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iln">
    <w:name w:val="Strong"/>
    <w:basedOn w:val="Predvolenpsmoodseku"/>
    <w:uiPriority w:val="22"/>
    <w:qFormat/>
    <w:rsid w:val="00096FC6"/>
    <w:rPr>
      <w:b/>
      <w:bCs/>
    </w:rPr>
  </w:style>
  <w:style w:type="character" w:styleId="Zvraznenie">
    <w:name w:val="Emphasis"/>
    <w:basedOn w:val="Predvolenpsmoodseku"/>
    <w:uiPriority w:val="20"/>
    <w:qFormat/>
    <w:rsid w:val="00096FC6"/>
    <w:rPr>
      <w:i/>
      <w:iCs/>
    </w:rPr>
  </w:style>
  <w:style w:type="paragraph" w:customStyle="1" w:styleId="msonormal0">
    <w:name w:val="msonormal"/>
    <w:basedOn w:val="Normlny"/>
    <w:rsid w:val="00FA38D2"/>
    <w:pPr>
      <w:spacing w:before="100" w:beforeAutospacing="1" w:after="100" w:afterAutospacing="1"/>
    </w:pPr>
  </w:style>
  <w:style w:type="paragraph" w:customStyle="1" w:styleId="xl67">
    <w:name w:val="xl67"/>
    <w:basedOn w:val="Normlny"/>
    <w:rsid w:val="00FA38D2"/>
    <w:pPr>
      <w:spacing w:before="100" w:beforeAutospacing="1" w:after="100" w:afterAutospacing="1"/>
      <w:jc w:val="center"/>
    </w:pPr>
  </w:style>
  <w:style w:type="paragraph" w:customStyle="1" w:styleId="xl68">
    <w:name w:val="xl68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69">
    <w:name w:val="xl69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70">
    <w:name w:val="xl70"/>
    <w:basedOn w:val="Normlny"/>
    <w:rsid w:val="00FA38D2"/>
    <w:pPr>
      <w:spacing w:before="100" w:beforeAutospacing="1" w:after="100" w:afterAutospacing="1"/>
      <w:jc w:val="center"/>
    </w:pPr>
  </w:style>
  <w:style w:type="paragraph" w:customStyle="1" w:styleId="xl71">
    <w:name w:val="xl71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  <w:color w:val="FF0000"/>
    </w:rPr>
  </w:style>
  <w:style w:type="paragraph" w:customStyle="1" w:styleId="xl72">
    <w:name w:val="xl72"/>
    <w:basedOn w:val="Normlny"/>
    <w:rsid w:val="00FA38D2"/>
    <w:pPr>
      <w:spacing w:before="100" w:beforeAutospacing="1" w:after="100" w:afterAutospacing="1"/>
    </w:pPr>
    <w:rPr>
      <w:rFonts w:ascii="Arial" w:hAnsi="Arial" w:cs="Arial"/>
      <w:b/>
      <w:bCs/>
    </w:rPr>
  </w:style>
  <w:style w:type="paragraph" w:customStyle="1" w:styleId="xl73">
    <w:name w:val="xl73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74">
    <w:name w:val="xl74"/>
    <w:basedOn w:val="Normlny"/>
    <w:rsid w:val="00FA38D2"/>
    <w:pPr>
      <w:spacing w:before="100" w:beforeAutospacing="1" w:after="100" w:afterAutospacing="1"/>
    </w:pPr>
    <w:rPr>
      <w:rFonts w:ascii="Arial" w:hAnsi="Arial" w:cs="Arial"/>
      <w:b/>
      <w:bCs/>
    </w:rPr>
  </w:style>
  <w:style w:type="paragraph" w:customStyle="1" w:styleId="xl75">
    <w:name w:val="xl75"/>
    <w:basedOn w:val="Normlny"/>
    <w:rsid w:val="00FA38D2"/>
    <w:pPr>
      <w:spacing w:before="100" w:beforeAutospacing="1" w:after="100" w:afterAutospacing="1"/>
    </w:pPr>
    <w:rPr>
      <w:rFonts w:ascii="Arial" w:hAnsi="Arial" w:cs="Arial"/>
    </w:rPr>
  </w:style>
  <w:style w:type="paragraph" w:styleId="Zkladntext">
    <w:name w:val="Body Text"/>
    <w:basedOn w:val="Normlny"/>
    <w:link w:val="ZkladntextChar"/>
    <w:unhideWhenUsed/>
    <w:rsid w:val="0092322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both"/>
    </w:pPr>
    <w:rPr>
      <w:szCs w:val="20"/>
      <w:lang w:val="sk-SK" w:eastAsia="sk-SK"/>
    </w:rPr>
  </w:style>
  <w:style w:type="character" w:customStyle="1" w:styleId="ZkladntextChar">
    <w:name w:val="Základný text Char"/>
    <w:basedOn w:val="Predvolenpsmoodseku"/>
    <w:link w:val="Zkladntext"/>
    <w:rsid w:val="00923228"/>
    <w:rPr>
      <w:rFonts w:eastAsia="Times New Roman"/>
      <w:sz w:val="24"/>
      <w:bdr w:val="none" w:sz="0" w:space="0" w:color="auto"/>
      <w:lang w:val="sk-SK" w:eastAsia="sk-SK"/>
    </w:rPr>
  </w:style>
  <w:style w:type="character" w:customStyle="1" w:styleId="BezriadkovaniaChar">
    <w:name w:val="Bez riadkovania Char"/>
    <w:link w:val="Bezriadkovania"/>
    <w:uiPriority w:val="1"/>
    <w:rsid w:val="001D7FC2"/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character" w:customStyle="1" w:styleId="mixed-citation">
    <w:name w:val="mixed-citation"/>
    <w:rsid w:val="001D7FC2"/>
  </w:style>
  <w:style w:type="character" w:customStyle="1" w:styleId="ref-journal">
    <w:name w:val="ref-journal"/>
    <w:rsid w:val="001D7FC2"/>
  </w:style>
  <w:style w:type="character" w:customStyle="1" w:styleId="labs-docsum-journal-citation">
    <w:name w:val="labs-docsum-journal-citation"/>
    <w:rsid w:val="001D7FC2"/>
  </w:style>
  <w:style w:type="character" w:customStyle="1" w:styleId="citation-doi">
    <w:name w:val="citation-doi"/>
    <w:rsid w:val="001D7FC2"/>
  </w:style>
  <w:style w:type="paragraph" w:customStyle="1" w:styleId="ECSSStandard">
    <w:name w:val="ECSSStandard"/>
    <w:rsid w:val="002E08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  <w:jc w:val="both"/>
    </w:pPr>
    <w:rPr>
      <w:rFonts w:ascii="Arial" w:eastAsia="Times New Roman" w:hAnsi="Arial" w:cs="Arial"/>
      <w:sz w:val="18"/>
      <w:bdr w:val="none" w:sz="0" w:space="0" w:color="auto"/>
      <w:lang w:eastAsia="de-DE"/>
    </w:rPr>
  </w:style>
  <w:style w:type="character" w:customStyle="1" w:styleId="acopre1">
    <w:name w:val="acopre1"/>
    <w:basedOn w:val="Predvolenpsmoodseku"/>
    <w:rsid w:val="00095885"/>
  </w:style>
  <w:style w:type="character" w:customStyle="1" w:styleId="st">
    <w:name w:val="st"/>
    <w:basedOn w:val="Predvolenpsmoodseku"/>
    <w:rsid w:val="00D20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5014">
          <w:marLeft w:val="0"/>
          <w:marRight w:val="0"/>
          <w:marTop w:val="0"/>
          <w:marBottom w:val="0"/>
          <w:divBdr>
            <w:top w:val="single" w:sz="36" w:space="0" w:color="535D67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01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9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487DF2-79D8-4CAA-9358-5AE7BFD87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10T09:53:00Z</dcterms:created>
  <dcterms:modified xsi:type="dcterms:W3CDTF">2020-12-1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a96f898-3224-3570-ab30-e5a2acf8fdf5</vt:lpwstr>
  </property>
  <property fmtid="{D5CDD505-2E9C-101B-9397-08002B2CF9AE}" pid="5" name="Mendeley Citation Style_1">
    <vt:lpwstr>http://www.zotero.org/styles/multidisciplinary-digital-publishing-institute</vt:lpwstr>
  </property>
  <property fmtid="{D5CDD505-2E9C-101B-9397-08002B2CF9AE}" pid="6" name="Mendeley Recent Style Id 0_1">
    <vt:lpwstr>http://www.zotero.org/styles/american-journal-of-public-health</vt:lpwstr>
  </property>
  <property fmtid="{D5CDD505-2E9C-101B-9397-08002B2CF9AE}" pid="7" name="Mendeley Recent Style Name 0_1">
    <vt:lpwstr>American Journal of Public Health</vt:lpwstr>
  </property>
  <property fmtid="{D5CDD505-2E9C-101B-9397-08002B2CF9AE}" pid="8" name="Mendeley Recent Style Id 1_1">
    <vt:lpwstr>http://www.zotero.org/styles/american-medical-association</vt:lpwstr>
  </property>
  <property fmtid="{D5CDD505-2E9C-101B-9397-08002B2CF9AE}" pid="9" name="Mendeley Recent Style Name 1_1">
    <vt:lpwstr>American Medical Association</vt:lpwstr>
  </property>
  <property fmtid="{D5CDD505-2E9C-101B-9397-08002B2CF9AE}" pid="10" name="Mendeley Recent Style Id 2_1">
    <vt:lpwstr>http://www.zotero.org/styles/american-political-science-association</vt:lpwstr>
  </property>
  <property fmtid="{D5CDD505-2E9C-101B-9397-08002B2CF9AE}" pid="11" name="Mendeley Recent Style Name 2_1">
    <vt:lpwstr>American Political Science Association</vt:lpwstr>
  </property>
  <property fmtid="{D5CDD505-2E9C-101B-9397-08002B2CF9AE}" pid="12" name="Mendeley Recent Style Id 3_1">
    <vt:lpwstr>http://www.zotero.org/styles/athletic-training-and-sports-health-care</vt:lpwstr>
  </property>
  <property fmtid="{D5CDD505-2E9C-101B-9397-08002B2CF9AE}" pid="13" name="Mendeley Recent Style Name 3_1">
    <vt:lpwstr>Athletic Training &amp; Sports Health Care</vt:lpwstr>
  </property>
  <property fmtid="{D5CDD505-2E9C-101B-9397-08002B2CF9AE}" pid="14" name="Mendeley Recent Style Id 4_1">
    <vt:lpwstr>http://www.zotero.org/styles/international-journal-of-human-computer-studies</vt:lpwstr>
  </property>
  <property fmtid="{D5CDD505-2E9C-101B-9397-08002B2CF9AE}" pid="15" name="Mendeley Recent Style Name 4_1">
    <vt:lpwstr>International Journal of Human - Computer Studies</vt:lpwstr>
  </property>
  <property fmtid="{D5CDD505-2E9C-101B-9397-08002B2CF9AE}" pid="16" name="Mendeley Recent Style Id 5_1">
    <vt:lpwstr>http://www.zotero.org/styles/jama</vt:lpwstr>
  </property>
  <property fmtid="{D5CDD505-2E9C-101B-9397-08002B2CF9AE}" pid="17" name="Mendeley Recent Style Name 5_1">
    <vt:lpwstr>JAMA (The Journal of the American Medical Association)</vt:lpwstr>
  </property>
  <property fmtid="{D5CDD505-2E9C-101B-9397-08002B2CF9AE}" pid="18" name="Mendeley Recent Style Id 6_1">
    <vt:lpwstr>http://www.zotero.org/styles/journal-of-strength-and-conditioning-research</vt:lpwstr>
  </property>
  <property fmtid="{D5CDD505-2E9C-101B-9397-08002B2CF9AE}" pid="19" name="Mendeley Recent Style Name 6_1">
    <vt:lpwstr>Journal of Strength and Conditioning Research</vt:lpwstr>
  </property>
  <property fmtid="{D5CDD505-2E9C-101B-9397-08002B2CF9AE}" pid="20" name="Mendeley Recent Style Id 7_1">
    <vt:lpwstr>http://www.zotero.org/styles/multidisciplinary-digital-publishing-institute</vt:lpwstr>
  </property>
  <property fmtid="{D5CDD505-2E9C-101B-9397-08002B2CF9AE}" pid="21" name="Mendeley Recent Style Name 7_1">
    <vt:lpwstr>Multidisciplinary Digital Publishing Institute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</Properties>
</file>